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650EE" w14:textId="0CAB6A5E" w:rsidR="003F38A2" w:rsidRPr="003F38A2" w:rsidRDefault="0017427F" w:rsidP="003F38A2">
      <w:pPr>
        <w:autoSpaceDE w:val="0"/>
        <w:autoSpaceDN w:val="0"/>
        <w:adjustRightInd w:val="0"/>
        <w:spacing w:after="0" w:line="240" w:lineRule="auto"/>
        <w:jc w:val="center"/>
        <w:rPr>
          <w:rFonts w:ascii="Segoe UI Light" w:hAnsi="Segoe UI Light" w:cs="Segoe UI Light"/>
          <w:b/>
          <w:bCs/>
          <w:sz w:val="32"/>
          <w:szCs w:val="32"/>
          <w:lang w:val="en-GB"/>
        </w:rPr>
      </w:pPr>
      <w:r w:rsidRPr="003F38A2">
        <w:rPr>
          <w:rFonts w:ascii="Segoe UI Light" w:hAnsi="Segoe UI Light" w:cs="Segoe UI Light"/>
          <w:b/>
          <w:bCs/>
          <w:sz w:val="32"/>
          <w:szCs w:val="32"/>
          <w:lang w:val="en-GB"/>
        </w:rPr>
        <w:t xml:space="preserve">ERASMUS + </w:t>
      </w:r>
    </w:p>
    <w:p w14:paraId="1FF66099" w14:textId="16CB9C2C" w:rsidR="00617AC2" w:rsidRPr="003F38A2" w:rsidRDefault="0017427F" w:rsidP="003F38A2">
      <w:pPr>
        <w:autoSpaceDE w:val="0"/>
        <w:autoSpaceDN w:val="0"/>
        <w:adjustRightInd w:val="0"/>
        <w:spacing w:after="0" w:line="240" w:lineRule="auto"/>
        <w:jc w:val="center"/>
        <w:rPr>
          <w:rFonts w:ascii="Segoe UI Light" w:hAnsi="Segoe UI Light" w:cs="Segoe UI Light"/>
          <w:b/>
          <w:bCs/>
          <w:sz w:val="32"/>
          <w:szCs w:val="32"/>
          <w:lang w:val="en-GB"/>
        </w:rPr>
      </w:pPr>
      <w:r w:rsidRPr="003F38A2">
        <w:rPr>
          <w:rFonts w:ascii="Segoe UI Light" w:hAnsi="Segoe UI Light" w:cs="Segoe UI Light"/>
          <w:b/>
          <w:bCs/>
          <w:sz w:val="32"/>
          <w:szCs w:val="32"/>
          <w:lang w:val="en-GB"/>
        </w:rPr>
        <w:t>Partner Information</w:t>
      </w:r>
      <w:r w:rsidR="003F38A2" w:rsidRPr="003F38A2">
        <w:rPr>
          <w:rFonts w:ascii="Segoe UI Light" w:hAnsi="Segoe UI Light" w:cs="Segoe UI Light"/>
          <w:b/>
          <w:bCs/>
          <w:sz w:val="32"/>
          <w:szCs w:val="32"/>
          <w:lang w:val="en-GB"/>
        </w:rPr>
        <w:t xml:space="preserve"> Form</w:t>
      </w:r>
    </w:p>
    <w:p w14:paraId="7DC53B71" w14:textId="77777777" w:rsidR="0017427F" w:rsidRDefault="0017427F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lang w:val="en-GB"/>
        </w:rPr>
      </w:pPr>
    </w:p>
    <w:p w14:paraId="687AE3C9" w14:textId="0327911B" w:rsidR="002042B8" w:rsidRPr="001F55B1" w:rsidRDefault="00794FD4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lang w:val="en-GB"/>
        </w:rPr>
      </w:pPr>
      <w:r w:rsidRPr="001F55B1">
        <w:rPr>
          <w:rFonts w:ascii="Segoe UI Light" w:hAnsi="Segoe UI Light" w:cs="Segoe UI Light"/>
          <w:b/>
          <w:bCs/>
          <w:i/>
          <w:lang w:val="en-GB"/>
        </w:rPr>
        <w:t>A.1</w:t>
      </w:r>
      <w:r w:rsidR="00637C2A" w:rsidRPr="001F55B1">
        <w:rPr>
          <w:rFonts w:ascii="Segoe UI Light" w:hAnsi="Segoe UI Light" w:cs="Segoe UI Light"/>
          <w:b/>
          <w:bCs/>
          <w:i/>
          <w:lang w:val="en-GB"/>
        </w:rPr>
        <w:t xml:space="preserve"> Organisation</w:t>
      </w:r>
    </w:p>
    <w:p w14:paraId="587FD2EC" w14:textId="77777777" w:rsidR="001F55B1" w:rsidRPr="001F55B1" w:rsidRDefault="001F55B1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823"/>
        <w:gridCol w:w="3823"/>
      </w:tblGrid>
      <w:tr w:rsidR="002042B8" w:rsidRPr="001F55B1" w14:paraId="5D221658" w14:textId="77777777" w:rsidTr="000D65DA">
        <w:tc>
          <w:tcPr>
            <w:tcW w:w="3823" w:type="dxa"/>
          </w:tcPr>
          <w:p w14:paraId="4D81745B" w14:textId="7E4CD5F8" w:rsidR="002042B8" w:rsidRPr="001F55B1" w:rsidRDefault="002042B8" w:rsidP="007B05E6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PIC</w:t>
            </w:r>
            <w:r w:rsidR="00794FD4"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 xml:space="preserve"> number</w:t>
            </w:r>
          </w:p>
        </w:tc>
        <w:tc>
          <w:tcPr>
            <w:tcW w:w="3823" w:type="dxa"/>
          </w:tcPr>
          <w:p w14:paraId="7A59ABD5" w14:textId="336844AC" w:rsidR="002042B8" w:rsidRPr="001C5EC4" w:rsidRDefault="00EF4C45" w:rsidP="00EF4C4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GB"/>
              </w:rPr>
            </w:pPr>
            <w:r w:rsidRPr="00EF4C45">
              <w:rPr>
                <w:rFonts w:cstheme="minorHAnsi"/>
                <w:sz w:val="20"/>
                <w:szCs w:val="20"/>
                <w:lang w:val="en-GB"/>
              </w:rPr>
              <w:t>999894528</w:t>
            </w:r>
          </w:p>
        </w:tc>
      </w:tr>
      <w:tr w:rsidR="00A315E6" w:rsidRPr="001F55B1" w14:paraId="7AE059ED" w14:textId="77777777" w:rsidTr="000D65DA">
        <w:tc>
          <w:tcPr>
            <w:tcW w:w="3823" w:type="dxa"/>
          </w:tcPr>
          <w:p w14:paraId="32416693" w14:textId="28C18F03" w:rsidR="00A315E6" w:rsidRPr="001F55B1" w:rsidRDefault="00A315E6" w:rsidP="007B05E6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GB"/>
              </w:rPr>
              <w:t>OID</w:t>
            </w:r>
          </w:p>
        </w:tc>
        <w:tc>
          <w:tcPr>
            <w:tcW w:w="3823" w:type="dxa"/>
          </w:tcPr>
          <w:p w14:paraId="1208E907" w14:textId="51E3D9DA" w:rsidR="00A315E6" w:rsidRPr="00EF4C45" w:rsidRDefault="00EF4C45" w:rsidP="00EF4C4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l-GR"/>
              </w:rPr>
            </w:pPr>
            <w:r w:rsidRPr="00EF4C45">
              <w:rPr>
                <w:rFonts w:cstheme="minorHAnsi"/>
                <w:sz w:val="20"/>
                <w:szCs w:val="20"/>
                <w:lang w:val="el-GR"/>
              </w:rPr>
              <w:t>E10209090</w:t>
            </w:r>
          </w:p>
        </w:tc>
      </w:tr>
      <w:tr w:rsidR="00EF4C45" w:rsidRPr="00AD2356" w14:paraId="7AB8087E" w14:textId="77777777" w:rsidTr="000D65DA">
        <w:tc>
          <w:tcPr>
            <w:tcW w:w="3823" w:type="dxa"/>
          </w:tcPr>
          <w:p w14:paraId="7FC0137E" w14:textId="77777777" w:rsidR="00EF4C45" w:rsidRPr="001F55B1" w:rsidRDefault="00EF4C45" w:rsidP="00EF4C45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ull legal name (National Language)</w:t>
            </w:r>
          </w:p>
        </w:tc>
        <w:tc>
          <w:tcPr>
            <w:tcW w:w="3823" w:type="dxa"/>
          </w:tcPr>
          <w:p w14:paraId="06B8CDB3" w14:textId="72A78598" w:rsidR="00EF4C45" w:rsidRPr="00AD2356" w:rsidRDefault="00EF4C45" w:rsidP="00EF4C4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GB"/>
              </w:rPr>
            </w:pPr>
            <w:r w:rsidRPr="004359AC">
              <w:t>Πανεπιστήμιο Πατρών</w:t>
            </w:r>
          </w:p>
        </w:tc>
      </w:tr>
      <w:tr w:rsidR="00EF4C45" w:rsidRPr="00AD2356" w14:paraId="2A805932" w14:textId="77777777" w:rsidTr="000D65DA">
        <w:tc>
          <w:tcPr>
            <w:tcW w:w="3823" w:type="dxa"/>
          </w:tcPr>
          <w:p w14:paraId="012ABA05" w14:textId="77777777" w:rsidR="00EF4C45" w:rsidRPr="001F55B1" w:rsidRDefault="00EF4C45" w:rsidP="00EF4C45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ull legal name (Latin characters)</w:t>
            </w:r>
          </w:p>
        </w:tc>
        <w:tc>
          <w:tcPr>
            <w:tcW w:w="3823" w:type="dxa"/>
          </w:tcPr>
          <w:p w14:paraId="5F2F0930" w14:textId="3E23AA10" w:rsidR="00EF4C45" w:rsidRPr="00AD2356" w:rsidRDefault="00EF4C45" w:rsidP="00EF4C45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4359AC">
              <w:t xml:space="preserve">Panepistimio Patron </w:t>
            </w:r>
          </w:p>
        </w:tc>
      </w:tr>
      <w:tr w:rsidR="002042B8" w:rsidRPr="001F55B1" w14:paraId="5879D663" w14:textId="77777777" w:rsidTr="000D65DA">
        <w:tc>
          <w:tcPr>
            <w:tcW w:w="3823" w:type="dxa"/>
          </w:tcPr>
          <w:p w14:paraId="18EAA18B" w14:textId="77777777" w:rsidR="002042B8" w:rsidRPr="001F55B1" w:rsidRDefault="002042B8" w:rsidP="007C76D0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Acronym</w:t>
            </w:r>
          </w:p>
        </w:tc>
        <w:tc>
          <w:tcPr>
            <w:tcW w:w="3823" w:type="dxa"/>
          </w:tcPr>
          <w:p w14:paraId="7C4404D2" w14:textId="2785D32B" w:rsidR="002042B8" w:rsidRPr="00EF4C45" w:rsidRDefault="00EF4C45" w:rsidP="007C76D0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color w:val="0000FF"/>
              </w:rPr>
              <w:t>U</w:t>
            </w:r>
            <w:r>
              <w:rPr>
                <w:color w:val="0000FF"/>
                <w:lang w:val="en-US"/>
              </w:rPr>
              <w:t>Patras</w:t>
            </w:r>
          </w:p>
        </w:tc>
      </w:tr>
      <w:tr w:rsidR="00794FD4" w:rsidRPr="001F55B1" w14:paraId="172E6F57" w14:textId="77777777" w:rsidTr="000D65DA">
        <w:tc>
          <w:tcPr>
            <w:tcW w:w="3823" w:type="dxa"/>
          </w:tcPr>
          <w:p w14:paraId="5282D41F" w14:textId="62E06FA0" w:rsidR="00794FD4" w:rsidRPr="001F55B1" w:rsidRDefault="00794FD4" w:rsidP="007C76D0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Business name</w:t>
            </w:r>
          </w:p>
        </w:tc>
        <w:tc>
          <w:tcPr>
            <w:tcW w:w="3823" w:type="dxa"/>
          </w:tcPr>
          <w:p w14:paraId="001094F0" w14:textId="08BFB8DD" w:rsidR="00794FD4" w:rsidRPr="001C5EC4" w:rsidRDefault="0027486A" w:rsidP="007C76D0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4359AC">
              <w:t>University of Patras</w:t>
            </w:r>
          </w:p>
        </w:tc>
      </w:tr>
      <w:tr w:rsidR="00794FD4" w:rsidRPr="001F55B1" w14:paraId="6E59DE4E" w14:textId="77777777" w:rsidTr="000D65DA">
        <w:tc>
          <w:tcPr>
            <w:tcW w:w="3823" w:type="dxa"/>
          </w:tcPr>
          <w:p w14:paraId="1DB1820B" w14:textId="74FEFC1E" w:rsidR="00794FD4" w:rsidRPr="001F55B1" w:rsidRDefault="00794FD4" w:rsidP="007C76D0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Registration date</w:t>
            </w:r>
          </w:p>
        </w:tc>
        <w:tc>
          <w:tcPr>
            <w:tcW w:w="3823" w:type="dxa"/>
          </w:tcPr>
          <w:p w14:paraId="3DD6A3E2" w14:textId="7564B346" w:rsidR="00794FD4" w:rsidRPr="001C5EC4" w:rsidRDefault="0027486A" w:rsidP="007C76D0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i/>
                <w:iCs/>
                <w:sz w:val="20"/>
                <w:szCs w:val="20"/>
              </w:rPr>
              <w:t>No GAZZETE A’ 216 4425/11.11.1964</w:t>
            </w:r>
          </w:p>
        </w:tc>
      </w:tr>
      <w:tr w:rsidR="002042B8" w:rsidRPr="001F55B1" w14:paraId="583ADE3E" w14:textId="77777777" w:rsidTr="000D65DA">
        <w:tc>
          <w:tcPr>
            <w:tcW w:w="3823" w:type="dxa"/>
          </w:tcPr>
          <w:p w14:paraId="55227598" w14:textId="77777777" w:rsidR="002042B8" w:rsidRPr="001F55B1" w:rsidRDefault="002042B8" w:rsidP="007C76D0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National ID (if applicable)</w:t>
            </w:r>
          </w:p>
        </w:tc>
        <w:tc>
          <w:tcPr>
            <w:tcW w:w="3823" w:type="dxa"/>
          </w:tcPr>
          <w:p w14:paraId="26063C0F" w14:textId="0A222E31" w:rsidR="002042B8" w:rsidRPr="001C5EC4" w:rsidRDefault="00FD6D22" w:rsidP="007C76D0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FD6D22">
              <w:rPr>
                <w:rFonts w:cstheme="minorHAnsi"/>
                <w:sz w:val="20"/>
                <w:szCs w:val="20"/>
                <w:lang w:val="en-GB"/>
              </w:rPr>
              <w:t>EL998219694</w:t>
            </w:r>
          </w:p>
        </w:tc>
      </w:tr>
      <w:tr w:rsidR="00E205B1" w:rsidRPr="002106CA" w14:paraId="506E12FC" w14:textId="77777777" w:rsidTr="000D65DA">
        <w:tc>
          <w:tcPr>
            <w:tcW w:w="3823" w:type="dxa"/>
          </w:tcPr>
          <w:p w14:paraId="656CE5B6" w14:textId="77777777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Department (if applicable)</w:t>
            </w:r>
          </w:p>
        </w:tc>
        <w:tc>
          <w:tcPr>
            <w:tcW w:w="3823" w:type="dxa"/>
          </w:tcPr>
          <w:p w14:paraId="1DB55441" w14:textId="550E38E1" w:rsidR="00E205B1" w:rsidRPr="001C5EC4" w:rsidRDefault="0027486A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………………………</w:t>
            </w:r>
          </w:p>
        </w:tc>
      </w:tr>
      <w:tr w:rsidR="00E205B1" w:rsidRPr="001F55B1" w14:paraId="09B2FDF5" w14:textId="77777777" w:rsidTr="000D65DA">
        <w:tc>
          <w:tcPr>
            <w:tcW w:w="3823" w:type="dxa"/>
          </w:tcPr>
          <w:p w14:paraId="29DB316E" w14:textId="5EF684BE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Street name and number</w:t>
            </w:r>
          </w:p>
        </w:tc>
        <w:tc>
          <w:tcPr>
            <w:tcW w:w="3823" w:type="dxa"/>
          </w:tcPr>
          <w:p w14:paraId="5904014E" w14:textId="2EF4AA3F" w:rsidR="00E205B1" w:rsidRPr="001C5EC4" w:rsidRDefault="0027486A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i/>
                <w:iCs/>
                <w:sz w:val="20"/>
                <w:szCs w:val="20"/>
              </w:rPr>
              <w:t>UNIVERSITY CAMPUS RIO</w:t>
            </w:r>
          </w:p>
        </w:tc>
      </w:tr>
      <w:tr w:rsidR="00E205B1" w:rsidRPr="001F55B1" w14:paraId="27342114" w14:textId="77777777" w:rsidTr="000D65DA">
        <w:tc>
          <w:tcPr>
            <w:tcW w:w="3823" w:type="dxa"/>
          </w:tcPr>
          <w:p w14:paraId="0CEA0213" w14:textId="6A48D7FD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own</w:t>
            </w:r>
          </w:p>
        </w:tc>
        <w:tc>
          <w:tcPr>
            <w:tcW w:w="3823" w:type="dxa"/>
          </w:tcPr>
          <w:p w14:paraId="085E5D76" w14:textId="57F4A2EC" w:rsidR="00E205B1" w:rsidRPr="001C5EC4" w:rsidRDefault="0027486A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sz w:val="20"/>
                <w:szCs w:val="20"/>
                <w:lang w:val="en-GB"/>
              </w:rPr>
              <w:t>Patras</w:t>
            </w:r>
          </w:p>
        </w:tc>
      </w:tr>
      <w:tr w:rsidR="00E205B1" w:rsidRPr="001F55B1" w14:paraId="5BFD251E" w14:textId="77777777" w:rsidTr="000D65DA">
        <w:tc>
          <w:tcPr>
            <w:tcW w:w="3823" w:type="dxa"/>
          </w:tcPr>
          <w:p w14:paraId="32C553B5" w14:textId="77777777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Country</w:t>
            </w:r>
          </w:p>
        </w:tc>
        <w:tc>
          <w:tcPr>
            <w:tcW w:w="3823" w:type="dxa"/>
          </w:tcPr>
          <w:p w14:paraId="572906F7" w14:textId="76D90613" w:rsidR="00E205B1" w:rsidRPr="001C5EC4" w:rsidRDefault="0027486A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i/>
                <w:iCs/>
                <w:sz w:val="20"/>
                <w:szCs w:val="20"/>
              </w:rPr>
              <w:t>Greece</w:t>
            </w:r>
          </w:p>
        </w:tc>
      </w:tr>
      <w:tr w:rsidR="00E205B1" w:rsidRPr="001F55B1" w14:paraId="1FBD0041" w14:textId="77777777" w:rsidTr="000D65DA">
        <w:tc>
          <w:tcPr>
            <w:tcW w:w="3823" w:type="dxa"/>
          </w:tcPr>
          <w:p w14:paraId="1FC12CF1" w14:textId="26981C2C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Region</w:t>
            </w:r>
          </w:p>
        </w:tc>
        <w:tc>
          <w:tcPr>
            <w:tcW w:w="3823" w:type="dxa"/>
          </w:tcPr>
          <w:p w14:paraId="50E5ECDF" w14:textId="686DD631" w:rsidR="00E205B1" w:rsidRPr="001C5EC4" w:rsidRDefault="0027486A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sz w:val="20"/>
                <w:szCs w:val="20"/>
                <w:lang w:val="en-GB"/>
              </w:rPr>
              <w:t>Western Greece</w:t>
            </w:r>
          </w:p>
        </w:tc>
      </w:tr>
      <w:tr w:rsidR="00E205B1" w:rsidRPr="001F55B1" w14:paraId="19255A99" w14:textId="77777777" w:rsidTr="000D65DA">
        <w:tc>
          <w:tcPr>
            <w:tcW w:w="3823" w:type="dxa"/>
          </w:tcPr>
          <w:p w14:paraId="1985E59D" w14:textId="77777777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P.O. Box</w:t>
            </w:r>
          </w:p>
        </w:tc>
        <w:tc>
          <w:tcPr>
            <w:tcW w:w="3823" w:type="dxa"/>
          </w:tcPr>
          <w:p w14:paraId="40C67939" w14:textId="77777777" w:rsidR="00E205B1" w:rsidRPr="001C5EC4" w:rsidRDefault="00E205B1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E205B1" w:rsidRPr="001F55B1" w14:paraId="0E6DBE2D" w14:textId="77777777" w:rsidTr="000D65DA">
        <w:tc>
          <w:tcPr>
            <w:tcW w:w="3823" w:type="dxa"/>
          </w:tcPr>
          <w:p w14:paraId="49115FB8" w14:textId="77777777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Post Code</w:t>
            </w:r>
          </w:p>
        </w:tc>
        <w:tc>
          <w:tcPr>
            <w:tcW w:w="3823" w:type="dxa"/>
          </w:tcPr>
          <w:p w14:paraId="3A920244" w14:textId="2FB2A351" w:rsidR="00E205B1" w:rsidRPr="001C5EC4" w:rsidRDefault="0027486A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6504</w:t>
            </w:r>
          </w:p>
        </w:tc>
      </w:tr>
      <w:tr w:rsidR="00E205B1" w:rsidRPr="001F55B1" w14:paraId="4A190914" w14:textId="77777777" w:rsidTr="000D65DA">
        <w:tc>
          <w:tcPr>
            <w:tcW w:w="3823" w:type="dxa"/>
          </w:tcPr>
          <w:p w14:paraId="2325852A" w14:textId="77777777" w:rsidR="00E205B1" w:rsidRPr="001F55B1" w:rsidRDefault="00E205B1" w:rsidP="00E205B1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CEDEX</w:t>
            </w:r>
          </w:p>
        </w:tc>
        <w:tc>
          <w:tcPr>
            <w:tcW w:w="3823" w:type="dxa"/>
          </w:tcPr>
          <w:p w14:paraId="7172544D" w14:textId="77777777" w:rsidR="00E205B1" w:rsidRPr="001C5EC4" w:rsidRDefault="00E205B1" w:rsidP="00E205B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8C1C14" w:rsidRPr="001C5EC4" w14:paraId="140E330C" w14:textId="77777777" w:rsidTr="000D65DA">
        <w:tc>
          <w:tcPr>
            <w:tcW w:w="3823" w:type="dxa"/>
          </w:tcPr>
          <w:p w14:paraId="0830178D" w14:textId="77777777" w:rsidR="008C1C14" w:rsidRPr="001F55B1" w:rsidRDefault="008C1C14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3823" w:type="dxa"/>
          </w:tcPr>
          <w:p w14:paraId="38043266" w14:textId="1DFE6A42" w:rsidR="008C1C14" w:rsidRPr="001C5EC4" w:rsidRDefault="0027486A" w:rsidP="008C1C14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sz w:val="20"/>
                <w:szCs w:val="20"/>
              </w:rPr>
              <w:t>https//www.upatras.gr</w:t>
            </w:r>
          </w:p>
        </w:tc>
      </w:tr>
      <w:tr w:rsidR="008C1C14" w:rsidRPr="001F55B1" w14:paraId="116E8E1F" w14:textId="77777777" w:rsidTr="000D65DA">
        <w:tc>
          <w:tcPr>
            <w:tcW w:w="3823" w:type="dxa"/>
          </w:tcPr>
          <w:p w14:paraId="7FC90B7A" w14:textId="2503A276" w:rsidR="008C1C14" w:rsidRPr="001F55B1" w:rsidRDefault="008C1C14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elephone 1</w:t>
            </w:r>
          </w:p>
        </w:tc>
        <w:tc>
          <w:tcPr>
            <w:tcW w:w="3823" w:type="dxa"/>
          </w:tcPr>
          <w:p w14:paraId="5ECA4965" w14:textId="608BB6A1" w:rsidR="008C1C14" w:rsidRPr="001C5EC4" w:rsidRDefault="0027486A" w:rsidP="008C1C14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27486A">
              <w:rPr>
                <w:rFonts w:cstheme="minorHAnsi"/>
                <w:sz w:val="20"/>
                <w:szCs w:val="20"/>
                <w:lang w:val="en-GB"/>
              </w:rPr>
              <w:t>+302610997891</w:t>
            </w:r>
          </w:p>
        </w:tc>
      </w:tr>
      <w:tr w:rsidR="008C1C14" w:rsidRPr="001F55B1" w14:paraId="4FB4A552" w14:textId="77777777" w:rsidTr="000D65DA">
        <w:tc>
          <w:tcPr>
            <w:tcW w:w="3823" w:type="dxa"/>
          </w:tcPr>
          <w:p w14:paraId="594EFA5A" w14:textId="194B3248" w:rsidR="008C1C14" w:rsidRPr="001F55B1" w:rsidRDefault="008C1C14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elephone 2</w:t>
            </w:r>
          </w:p>
        </w:tc>
        <w:tc>
          <w:tcPr>
            <w:tcW w:w="3823" w:type="dxa"/>
          </w:tcPr>
          <w:p w14:paraId="45E72649" w14:textId="77777777" w:rsidR="008C1C14" w:rsidRPr="001F55B1" w:rsidRDefault="008C1C14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</w:p>
        </w:tc>
      </w:tr>
      <w:tr w:rsidR="008C1C14" w:rsidRPr="001F55B1" w14:paraId="1A22487A" w14:textId="77777777" w:rsidTr="000D65DA">
        <w:tc>
          <w:tcPr>
            <w:tcW w:w="3823" w:type="dxa"/>
          </w:tcPr>
          <w:p w14:paraId="60371CB8" w14:textId="77777777" w:rsidR="008C1C14" w:rsidRPr="001F55B1" w:rsidRDefault="008C1C14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ax</w:t>
            </w:r>
          </w:p>
        </w:tc>
        <w:tc>
          <w:tcPr>
            <w:tcW w:w="3823" w:type="dxa"/>
          </w:tcPr>
          <w:p w14:paraId="3D55A832" w14:textId="77777777" w:rsidR="008C1C14" w:rsidRPr="001F55B1" w:rsidRDefault="008C1C14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</w:p>
        </w:tc>
      </w:tr>
      <w:tr w:rsidR="003E6C19" w:rsidRPr="001F55B1" w14:paraId="5940F037" w14:textId="77777777" w:rsidTr="000D65DA">
        <w:tc>
          <w:tcPr>
            <w:tcW w:w="3823" w:type="dxa"/>
          </w:tcPr>
          <w:p w14:paraId="4523D8CD" w14:textId="001E4CB2" w:rsidR="003E6C19" w:rsidRPr="001F55B1" w:rsidRDefault="003E6C19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GB"/>
              </w:rPr>
              <w:t>Type of Organisation</w:t>
            </w:r>
          </w:p>
        </w:tc>
        <w:tc>
          <w:tcPr>
            <w:tcW w:w="3823" w:type="dxa"/>
          </w:tcPr>
          <w:p w14:paraId="0B410A9D" w14:textId="0A3CD7D2" w:rsidR="003E6C19" w:rsidRPr="001F55B1" w:rsidRDefault="0027486A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27486A">
              <w:rPr>
                <w:rFonts w:ascii="Segoe UI Light" w:hAnsi="Segoe UI Light" w:cs="Segoe UI Light"/>
                <w:sz w:val="20"/>
                <w:szCs w:val="20"/>
                <w:lang w:val="en-GB"/>
              </w:rPr>
              <w:t>PUBLIC BODY &amp; HIGHER EDUCATIONAL INSTITUTE</w:t>
            </w:r>
          </w:p>
        </w:tc>
      </w:tr>
      <w:tr w:rsidR="003E6C19" w:rsidRPr="001F55B1" w14:paraId="583A248D" w14:textId="77777777" w:rsidTr="000D65DA">
        <w:tc>
          <w:tcPr>
            <w:tcW w:w="3823" w:type="dxa"/>
          </w:tcPr>
          <w:p w14:paraId="09E96651" w14:textId="553808D8" w:rsidR="003E6C19" w:rsidRDefault="003E6C19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GB"/>
              </w:rPr>
              <w:t>Is the organisation a public body?</w:t>
            </w:r>
          </w:p>
        </w:tc>
        <w:tc>
          <w:tcPr>
            <w:tcW w:w="3823" w:type="dxa"/>
          </w:tcPr>
          <w:p w14:paraId="5A06F6E2" w14:textId="4E72DB31" w:rsidR="003E6C19" w:rsidRPr="001F55B1" w:rsidRDefault="0027486A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GB"/>
              </w:rPr>
              <w:t>YES</w:t>
            </w:r>
          </w:p>
        </w:tc>
      </w:tr>
      <w:tr w:rsidR="003E6C19" w:rsidRPr="001F55B1" w14:paraId="4BA1F391" w14:textId="77777777" w:rsidTr="000D65DA">
        <w:tc>
          <w:tcPr>
            <w:tcW w:w="3823" w:type="dxa"/>
          </w:tcPr>
          <w:p w14:paraId="2E565AE7" w14:textId="7279830C" w:rsidR="003E6C19" w:rsidRDefault="003E6C19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GB"/>
              </w:rPr>
              <w:t>Is the organisation a non-profit?</w:t>
            </w:r>
          </w:p>
        </w:tc>
        <w:tc>
          <w:tcPr>
            <w:tcW w:w="3823" w:type="dxa"/>
          </w:tcPr>
          <w:p w14:paraId="41EA112E" w14:textId="39BE30B6" w:rsidR="003E6C19" w:rsidRPr="001F55B1" w:rsidRDefault="0027486A" w:rsidP="008C1C14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GB"/>
              </w:rPr>
              <w:t>YES</w:t>
            </w:r>
          </w:p>
        </w:tc>
      </w:tr>
    </w:tbl>
    <w:p w14:paraId="32ED274B" w14:textId="77777777" w:rsidR="007B53C5" w:rsidRDefault="007B53C5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sz w:val="20"/>
          <w:szCs w:val="20"/>
          <w:lang w:val="en-GB"/>
        </w:rPr>
      </w:pPr>
    </w:p>
    <w:p w14:paraId="14447C2B" w14:textId="77777777" w:rsidR="003E6C19" w:rsidRPr="001F55B1" w:rsidRDefault="003E6C19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sz w:val="20"/>
          <w:szCs w:val="20"/>
          <w:lang w:val="en-GB"/>
        </w:rPr>
      </w:pPr>
    </w:p>
    <w:p w14:paraId="304340A5" w14:textId="5E8B8263" w:rsidR="00637C2A" w:rsidRPr="001F55B1" w:rsidRDefault="007B53C5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lang w:val="en-GB"/>
        </w:rPr>
      </w:pPr>
      <w:r w:rsidRPr="001F55B1">
        <w:rPr>
          <w:rFonts w:ascii="Segoe UI Light" w:hAnsi="Segoe UI Light" w:cs="Segoe UI Light"/>
          <w:b/>
          <w:bCs/>
          <w:i/>
          <w:lang w:val="en-GB"/>
        </w:rPr>
        <w:t>A.2 Legal Representative</w:t>
      </w:r>
      <w:r w:rsidRPr="001F55B1">
        <w:rPr>
          <w:lang w:val="en-GB"/>
        </w:rPr>
        <w:t xml:space="preserve"> </w:t>
      </w:r>
      <w:r w:rsidR="003E6C19">
        <w:rPr>
          <w:rFonts w:ascii="Segoe UI Light" w:hAnsi="Segoe UI Light" w:cs="Segoe UI Light"/>
          <w:b/>
          <w:bCs/>
          <w:i/>
          <w:lang w:val="en-GB"/>
        </w:rPr>
        <w:t>detail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172"/>
        <w:gridCol w:w="3456"/>
      </w:tblGrid>
      <w:tr w:rsidR="007B53C5" w:rsidRPr="001F55B1" w14:paraId="05F16DE1" w14:textId="77777777" w:rsidTr="009078C4">
        <w:tc>
          <w:tcPr>
            <w:tcW w:w="6172" w:type="dxa"/>
          </w:tcPr>
          <w:p w14:paraId="4F75E676" w14:textId="77777777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3456" w:type="dxa"/>
          </w:tcPr>
          <w:p w14:paraId="7917179A" w14:textId="079E4818" w:rsidR="007B53C5" w:rsidRPr="001C5EC4" w:rsidRDefault="0027486A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27486A">
              <w:rPr>
                <w:rFonts w:asciiTheme="majorHAnsi" w:hAnsiTheme="majorHAnsi" w:cstheme="majorHAnsi"/>
                <w:sz w:val="20"/>
                <w:szCs w:val="20"/>
              </w:rPr>
              <w:t>Prof.</w:t>
            </w:r>
          </w:p>
        </w:tc>
      </w:tr>
      <w:tr w:rsidR="007B53C5" w:rsidRPr="001F55B1" w14:paraId="55DF8625" w14:textId="77777777" w:rsidTr="009078C4">
        <w:tc>
          <w:tcPr>
            <w:tcW w:w="6172" w:type="dxa"/>
          </w:tcPr>
          <w:p w14:paraId="3BD2A9DB" w14:textId="59D08854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amily Name</w:t>
            </w:r>
          </w:p>
        </w:tc>
        <w:tc>
          <w:tcPr>
            <w:tcW w:w="3456" w:type="dxa"/>
          </w:tcPr>
          <w:p w14:paraId="1BCB0084" w14:textId="22D6C821" w:rsidR="007B53C5" w:rsidRPr="001C5EC4" w:rsidRDefault="0027486A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27486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Bouras</w:t>
            </w:r>
          </w:p>
        </w:tc>
      </w:tr>
      <w:tr w:rsidR="007B53C5" w:rsidRPr="001F55B1" w14:paraId="574361BE" w14:textId="77777777" w:rsidTr="009078C4">
        <w:tc>
          <w:tcPr>
            <w:tcW w:w="6172" w:type="dxa"/>
          </w:tcPr>
          <w:p w14:paraId="7B2A0A23" w14:textId="30B31C53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irst Name</w:t>
            </w:r>
          </w:p>
        </w:tc>
        <w:tc>
          <w:tcPr>
            <w:tcW w:w="3456" w:type="dxa"/>
          </w:tcPr>
          <w:p w14:paraId="16D3D29C" w14:textId="261C72B5" w:rsidR="007B53C5" w:rsidRPr="001C5EC4" w:rsidRDefault="0027486A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27486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hristos</w:t>
            </w:r>
          </w:p>
        </w:tc>
      </w:tr>
      <w:tr w:rsidR="007B53C5" w:rsidRPr="001F55B1" w14:paraId="2BACCC14" w14:textId="77777777" w:rsidTr="009078C4">
        <w:tc>
          <w:tcPr>
            <w:tcW w:w="6172" w:type="dxa"/>
          </w:tcPr>
          <w:p w14:paraId="4F09A345" w14:textId="77777777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3456" w:type="dxa"/>
          </w:tcPr>
          <w:p w14:paraId="3FC96176" w14:textId="4AD3EFE5" w:rsidR="007B53C5" w:rsidRPr="001C5EC4" w:rsidRDefault="0027486A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27486A">
              <w:rPr>
                <w:rFonts w:asciiTheme="majorHAnsi" w:hAnsiTheme="majorHAnsi" w:cstheme="majorHAnsi"/>
                <w:sz w:val="20"/>
                <w:szCs w:val="20"/>
              </w:rPr>
              <w:t>Department of Computer Engineering and Informatics</w:t>
            </w:r>
          </w:p>
        </w:tc>
      </w:tr>
      <w:tr w:rsidR="007B53C5" w:rsidRPr="001F55B1" w14:paraId="3388215F" w14:textId="77777777" w:rsidTr="009078C4">
        <w:tc>
          <w:tcPr>
            <w:tcW w:w="6172" w:type="dxa"/>
          </w:tcPr>
          <w:p w14:paraId="1F1DD76F" w14:textId="754F4A9C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Role in the organisation</w:t>
            </w:r>
          </w:p>
        </w:tc>
        <w:tc>
          <w:tcPr>
            <w:tcW w:w="3456" w:type="dxa"/>
          </w:tcPr>
          <w:p w14:paraId="509F7F24" w14:textId="77777777" w:rsidR="0027486A" w:rsidRPr="0027486A" w:rsidRDefault="0027486A" w:rsidP="0027486A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 w:rsidRPr="0027486A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US"/>
              </w:rPr>
              <w:t>Rector of the University of Patra,</w:t>
            </w:r>
          </w:p>
          <w:p w14:paraId="11DD5EC6" w14:textId="77777777" w:rsidR="0027486A" w:rsidRPr="0027486A" w:rsidRDefault="0027486A" w:rsidP="0027486A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 w:rsidRPr="0027486A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US"/>
              </w:rPr>
              <w:t>President of the Research Committee – Special Account for Research Grants</w:t>
            </w:r>
          </w:p>
          <w:p w14:paraId="56DE91B1" w14:textId="08A66967" w:rsidR="007B53C5" w:rsidRPr="0027486A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</w:tr>
      <w:tr w:rsidR="007B53C5" w:rsidRPr="001F55B1" w14:paraId="2142340D" w14:textId="77777777" w:rsidTr="009078C4">
        <w:tc>
          <w:tcPr>
            <w:tcW w:w="6172" w:type="dxa"/>
          </w:tcPr>
          <w:p w14:paraId="08750CD6" w14:textId="212F4433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E-mail address</w:t>
            </w:r>
          </w:p>
        </w:tc>
        <w:tc>
          <w:tcPr>
            <w:tcW w:w="3456" w:type="dxa"/>
          </w:tcPr>
          <w:p w14:paraId="0D7A209F" w14:textId="729D1557" w:rsidR="007B53C5" w:rsidRPr="001C5EC4" w:rsidRDefault="0027486A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hyperlink r:id="rId6" w:history="1">
              <w:r w:rsidRPr="0027486A">
                <w:rPr>
                  <w:rStyle w:val="-"/>
                  <w:rFonts w:asciiTheme="majorHAnsi" w:hAnsiTheme="majorHAnsi" w:cstheme="majorHAnsi"/>
                  <w:sz w:val="20"/>
                  <w:szCs w:val="20"/>
                </w:rPr>
                <w:t>researchsup@upatras.gr</w:t>
              </w:r>
            </w:hyperlink>
          </w:p>
        </w:tc>
      </w:tr>
      <w:tr w:rsidR="007B53C5" w:rsidRPr="00A56A1E" w14:paraId="60B7C79D" w14:textId="77777777" w:rsidTr="009078C4">
        <w:tc>
          <w:tcPr>
            <w:tcW w:w="6172" w:type="dxa"/>
          </w:tcPr>
          <w:p w14:paraId="10AFBE9A" w14:textId="77777777" w:rsidR="007B53C5" w:rsidRPr="001F55B1" w:rsidRDefault="007B53C5" w:rsidP="00C6351B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i/>
                <w:iCs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i/>
                <w:iCs/>
                <w:sz w:val="20"/>
                <w:szCs w:val="20"/>
                <w:lang w:val="en-GB"/>
              </w:rPr>
              <w:t>If the address is different from the one of the organisation, please tick this box</w:t>
            </w:r>
          </w:p>
        </w:tc>
        <w:tc>
          <w:tcPr>
            <w:tcW w:w="3456" w:type="dxa"/>
          </w:tcPr>
          <w:p w14:paraId="412FC57B" w14:textId="6041561A" w:rsidR="007B53C5" w:rsidRPr="001C5EC4" w:rsidRDefault="0027486A" w:rsidP="00C6351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27486A">
              <w:rPr>
                <w:rFonts w:ascii="Segoe UI Symbol" w:hAnsi="Segoe UI Symbol" w:cs="Segoe UI Symbol"/>
                <w:sz w:val="20"/>
                <w:szCs w:val="20"/>
                <w:lang w:val="en-US"/>
              </w:rPr>
              <w:t>☒</w:t>
            </w:r>
          </w:p>
        </w:tc>
      </w:tr>
    </w:tbl>
    <w:p w14:paraId="2BA8BA17" w14:textId="77777777" w:rsidR="00AD2356" w:rsidRDefault="00AD2356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7CB260B7" w14:textId="77777777" w:rsidR="0027486A" w:rsidRDefault="0027486A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32D13BA1" w14:textId="77777777" w:rsidR="0027486A" w:rsidRDefault="0027486A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560AC940" w14:textId="77777777" w:rsidR="0027486A" w:rsidRDefault="0027486A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4491EE3E" w14:textId="77777777" w:rsidR="0027486A" w:rsidRDefault="0027486A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5E3850F1" w14:textId="77777777" w:rsidR="0027486A" w:rsidRDefault="0027486A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1DE555C1" w14:textId="5F672D5F" w:rsidR="003E6C19" w:rsidRPr="001F55B1" w:rsidRDefault="003E6C19" w:rsidP="003E6C19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lang w:val="en-GB"/>
        </w:rPr>
      </w:pPr>
      <w:r>
        <w:rPr>
          <w:rFonts w:ascii="Segoe UI Light" w:hAnsi="Segoe UI Light" w:cs="Segoe UI Light"/>
          <w:b/>
          <w:bCs/>
          <w:i/>
          <w:lang w:val="en-GB"/>
        </w:rPr>
        <w:t xml:space="preserve">A.3 Contact </w:t>
      </w:r>
      <w:proofErr w:type="gramStart"/>
      <w:r>
        <w:rPr>
          <w:rFonts w:ascii="Segoe UI Light" w:hAnsi="Segoe UI Light" w:cs="Segoe UI Light"/>
          <w:b/>
          <w:bCs/>
          <w:i/>
          <w:lang w:val="en-GB"/>
        </w:rPr>
        <w:t xml:space="preserve">Person </w:t>
      </w:r>
      <w:r w:rsidRPr="001F55B1">
        <w:rPr>
          <w:lang w:val="en-GB"/>
        </w:rPr>
        <w:t xml:space="preserve"> </w:t>
      </w:r>
      <w:r>
        <w:rPr>
          <w:rFonts w:ascii="Segoe UI Light" w:hAnsi="Segoe UI Light" w:cs="Segoe UI Light"/>
          <w:b/>
          <w:bCs/>
          <w:i/>
          <w:lang w:val="en-GB"/>
        </w:rPr>
        <w:t>details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172"/>
        <w:gridCol w:w="3456"/>
      </w:tblGrid>
      <w:tr w:rsidR="003E6C19" w:rsidRPr="001F55B1" w14:paraId="335887AB" w14:textId="77777777" w:rsidTr="004F737C">
        <w:tc>
          <w:tcPr>
            <w:tcW w:w="6172" w:type="dxa"/>
          </w:tcPr>
          <w:p w14:paraId="0217986C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3456" w:type="dxa"/>
          </w:tcPr>
          <w:p w14:paraId="5E3F0966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7AA6FD7A" w14:textId="77777777" w:rsidTr="004F737C">
        <w:tc>
          <w:tcPr>
            <w:tcW w:w="6172" w:type="dxa"/>
          </w:tcPr>
          <w:p w14:paraId="66596E08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amily Name</w:t>
            </w:r>
          </w:p>
        </w:tc>
        <w:tc>
          <w:tcPr>
            <w:tcW w:w="3456" w:type="dxa"/>
          </w:tcPr>
          <w:p w14:paraId="0FDF0A9E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26D8BB74" w14:textId="77777777" w:rsidTr="004F737C">
        <w:tc>
          <w:tcPr>
            <w:tcW w:w="6172" w:type="dxa"/>
          </w:tcPr>
          <w:p w14:paraId="7357265B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irst Name</w:t>
            </w:r>
          </w:p>
        </w:tc>
        <w:tc>
          <w:tcPr>
            <w:tcW w:w="3456" w:type="dxa"/>
          </w:tcPr>
          <w:p w14:paraId="7167669E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2A94FF18" w14:textId="77777777" w:rsidTr="004F737C">
        <w:tc>
          <w:tcPr>
            <w:tcW w:w="6172" w:type="dxa"/>
          </w:tcPr>
          <w:p w14:paraId="639C14F3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3456" w:type="dxa"/>
          </w:tcPr>
          <w:p w14:paraId="75DC96E0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7EEFA6C5" w14:textId="77777777" w:rsidTr="004F737C">
        <w:tc>
          <w:tcPr>
            <w:tcW w:w="6172" w:type="dxa"/>
          </w:tcPr>
          <w:p w14:paraId="310B0EF7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Role in the organisation</w:t>
            </w:r>
          </w:p>
        </w:tc>
        <w:tc>
          <w:tcPr>
            <w:tcW w:w="3456" w:type="dxa"/>
          </w:tcPr>
          <w:p w14:paraId="1049EC01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7B7EEE9F" w14:textId="77777777" w:rsidTr="004F737C">
        <w:tc>
          <w:tcPr>
            <w:tcW w:w="6172" w:type="dxa"/>
          </w:tcPr>
          <w:p w14:paraId="4ADDCD8D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E-mail address</w:t>
            </w:r>
          </w:p>
        </w:tc>
        <w:tc>
          <w:tcPr>
            <w:tcW w:w="3456" w:type="dxa"/>
          </w:tcPr>
          <w:p w14:paraId="3A2368F9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A56A1E" w14:paraId="0FFEDD06" w14:textId="77777777" w:rsidTr="004F737C">
        <w:tc>
          <w:tcPr>
            <w:tcW w:w="6172" w:type="dxa"/>
          </w:tcPr>
          <w:p w14:paraId="4F95459E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i/>
                <w:iCs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i/>
                <w:iCs/>
                <w:sz w:val="20"/>
                <w:szCs w:val="20"/>
                <w:lang w:val="en-GB"/>
              </w:rPr>
              <w:t>If the address is different from the one of the organisation, please tick this box</w:t>
            </w:r>
          </w:p>
        </w:tc>
        <w:tc>
          <w:tcPr>
            <w:tcW w:w="3456" w:type="dxa"/>
          </w:tcPr>
          <w:p w14:paraId="2C9CA1FB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493A8178" w14:textId="77777777" w:rsidTr="004F737C">
        <w:tc>
          <w:tcPr>
            <w:tcW w:w="6172" w:type="dxa"/>
          </w:tcPr>
          <w:p w14:paraId="3F71E38E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Street name and number</w:t>
            </w:r>
          </w:p>
        </w:tc>
        <w:tc>
          <w:tcPr>
            <w:tcW w:w="3456" w:type="dxa"/>
          </w:tcPr>
          <w:p w14:paraId="0F339728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57394D69" w14:textId="77777777" w:rsidTr="004F737C">
        <w:tc>
          <w:tcPr>
            <w:tcW w:w="6172" w:type="dxa"/>
          </w:tcPr>
          <w:p w14:paraId="6485AB50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own</w:t>
            </w:r>
          </w:p>
        </w:tc>
        <w:tc>
          <w:tcPr>
            <w:tcW w:w="3456" w:type="dxa"/>
          </w:tcPr>
          <w:p w14:paraId="770A0A47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34AAD5A8" w14:textId="77777777" w:rsidTr="004F737C">
        <w:tc>
          <w:tcPr>
            <w:tcW w:w="6172" w:type="dxa"/>
          </w:tcPr>
          <w:p w14:paraId="4C5BAC81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Country</w:t>
            </w:r>
          </w:p>
        </w:tc>
        <w:tc>
          <w:tcPr>
            <w:tcW w:w="3456" w:type="dxa"/>
          </w:tcPr>
          <w:p w14:paraId="73F5B843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5211C754" w14:textId="77777777" w:rsidTr="004F737C">
        <w:tc>
          <w:tcPr>
            <w:tcW w:w="6172" w:type="dxa"/>
          </w:tcPr>
          <w:p w14:paraId="18D3567D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Region</w:t>
            </w:r>
          </w:p>
        </w:tc>
        <w:tc>
          <w:tcPr>
            <w:tcW w:w="3456" w:type="dxa"/>
          </w:tcPr>
          <w:p w14:paraId="7EA9C5AF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2386AA0D" w14:textId="77777777" w:rsidTr="004F737C">
        <w:tc>
          <w:tcPr>
            <w:tcW w:w="6172" w:type="dxa"/>
          </w:tcPr>
          <w:p w14:paraId="0F18CBFE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P.O. Box</w:t>
            </w:r>
          </w:p>
        </w:tc>
        <w:tc>
          <w:tcPr>
            <w:tcW w:w="3456" w:type="dxa"/>
          </w:tcPr>
          <w:p w14:paraId="45568705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3C60417C" w14:textId="77777777" w:rsidTr="004F737C">
        <w:tc>
          <w:tcPr>
            <w:tcW w:w="6172" w:type="dxa"/>
          </w:tcPr>
          <w:p w14:paraId="00368965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Post Code</w:t>
            </w:r>
          </w:p>
        </w:tc>
        <w:tc>
          <w:tcPr>
            <w:tcW w:w="3456" w:type="dxa"/>
          </w:tcPr>
          <w:p w14:paraId="4741A4E8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47AF12C8" w14:textId="77777777" w:rsidTr="004F737C">
        <w:tc>
          <w:tcPr>
            <w:tcW w:w="6172" w:type="dxa"/>
          </w:tcPr>
          <w:p w14:paraId="53BCF4CF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CEDEX</w:t>
            </w:r>
          </w:p>
        </w:tc>
        <w:tc>
          <w:tcPr>
            <w:tcW w:w="3456" w:type="dxa"/>
          </w:tcPr>
          <w:p w14:paraId="13087CF9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2106CA" w14:paraId="545C2AF9" w14:textId="77777777" w:rsidTr="004F737C">
        <w:tc>
          <w:tcPr>
            <w:tcW w:w="6172" w:type="dxa"/>
          </w:tcPr>
          <w:p w14:paraId="22705095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3456" w:type="dxa"/>
          </w:tcPr>
          <w:p w14:paraId="49D03A5F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691D4C74" w14:textId="77777777" w:rsidTr="004F737C">
        <w:tc>
          <w:tcPr>
            <w:tcW w:w="6172" w:type="dxa"/>
          </w:tcPr>
          <w:p w14:paraId="6EE971D7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elephone 1</w:t>
            </w:r>
          </w:p>
        </w:tc>
        <w:tc>
          <w:tcPr>
            <w:tcW w:w="3456" w:type="dxa"/>
          </w:tcPr>
          <w:p w14:paraId="0CC127B7" w14:textId="77777777" w:rsidR="003E6C19" w:rsidRPr="001C5EC4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3E6C19" w:rsidRPr="001F55B1" w14:paraId="4C345E71" w14:textId="77777777" w:rsidTr="004F737C">
        <w:tc>
          <w:tcPr>
            <w:tcW w:w="6172" w:type="dxa"/>
          </w:tcPr>
          <w:p w14:paraId="240AE817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Telephone 2</w:t>
            </w:r>
          </w:p>
        </w:tc>
        <w:tc>
          <w:tcPr>
            <w:tcW w:w="3456" w:type="dxa"/>
          </w:tcPr>
          <w:p w14:paraId="51768E0D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</w:p>
        </w:tc>
      </w:tr>
      <w:tr w:rsidR="003E6C19" w:rsidRPr="001F55B1" w14:paraId="077E6D44" w14:textId="77777777" w:rsidTr="004F737C">
        <w:tc>
          <w:tcPr>
            <w:tcW w:w="6172" w:type="dxa"/>
          </w:tcPr>
          <w:p w14:paraId="1017E71A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  <w:r w:rsidRPr="001F55B1">
              <w:rPr>
                <w:rFonts w:ascii="Segoe UI Light" w:hAnsi="Segoe UI Light" w:cs="Segoe UI Light"/>
                <w:sz w:val="20"/>
                <w:szCs w:val="20"/>
                <w:lang w:val="en-GB"/>
              </w:rPr>
              <w:t>Fax</w:t>
            </w:r>
          </w:p>
        </w:tc>
        <w:tc>
          <w:tcPr>
            <w:tcW w:w="3456" w:type="dxa"/>
          </w:tcPr>
          <w:p w14:paraId="00097FF4" w14:textId="77777777" w:rsidR="003E6C19" w:rsidRPr="001F55B1" w:rsidRDefault="003E6C19" w:rsidP="004F737C">
            <w:pPr>
              <w:autoSpaceDE w:val="0"/>
              <w:autoSpaceDN w:val="0"/>
              <w:adjustRightInd w:val="0"/>
              <w:jc w:val="both"/>
              <w:rPr>
                <w:rFonts w:ascii="Segoe UI Light" w:hAnsi="Segoe UI Light" w:cs="Segoe UI Light"/>
                <w:sz w:val="20"/>
                <w:szCs w:val="20"/>
                <w:lang w:val="en-GB"/>
              </w:rPr>
            </w:pPr>
          </w:p>
        </w:tc>
      </w:tr>
    </w:tbl>
    <w:p w14:paraId="77CF4FF5" w14:textId="77777777" w:rsidR="00AD2356" w:rsidRDefault="00AD2356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1205B713" w14:textId="673B5E38" w:rsidR="007B53C5" w:rsidRPr="001F55B1" w:rsidRDefault="007B53C5" w:rsidP="00637C2A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  <w:r w:rsidRPr="001F55B1"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  <w:t>Part B. Organisation and activities</w:t>
      </w:r>
    </w:p>
    <w:p w14:paraId="28B6082B" w14:textId="467D0374" w:rsidR="007B53C5" w:rsidRPr="00AD2356" w:rsidRDefault="00AD2356" w:rsidP="00EF1AF0">
      <w:pPr>
        <w:rPr>
          <w:rFonts w:ascii="Calibri" w:eastAsia="Calibri" w:hAnsi="Calibri" w:cs="Calibri"/>
          <w:b/>
          <w:i/>
          <w:color w:val="000000"/>
          <w:u w:val="single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u w:val="single"/>
          <w:lang w:val="en-GB"/>
        </w:rPr>
        <w:t xml:space="preserve">Please briefly describe your organization </w:t>
      </w:r>
      <w:r w:rsidR="00EF1AF0" w:rsidRPr="00EF1AF0">
        <w:rPr>
          <w:rFonts w:ascii="Calibri" w:eastAsia="Calibri" w:hAnsi="Calibri" w:cs="Calibri"/>
          <w:b/>
          <w:i/>
          <w:color w:val="000000"/>
          <w:u w:val="single"/>
          <w:lang w:val="en-GB"/>
        </w:rPr>
        <w:t>(e.g. its type, scope of work, areas of activity and if applicable, approximate number o</w:t>
      </w:r>
      <w:r w:rsidR="00EF1AF0">
        <w:rPr>
          <w:rFonts w:ascii="Calibri" w:eastAsia="Calibri" w:hAnsi="Calibri" w:cs="Calibri"/>
          <w:b/>
          <w:i/>
          <w:color w:val="000000"/>
          <w:u w:val="single"/>
          <w:lang w:val="en-GB"/>
        </w:rPr>
        <w:t>f paid/unpaid staff, learners)? (</w:t>
      </w:r>
      <w:r w:rsidR="0017427F">
        <w:rPr>
          <w:rFonts w:ascii="Calibri" w:eastAsia="Calibri" w:hAnsi="Calibri" w:cs="Calibri"/>
          <w:b/>
          <w:i/>
          <w:color w:val="000000"/>
          <w:u w:val="single"/>
          <w:lang w:val="en-GB"/>
        </w:rPr>
        <w:t>max 4.000 characters</w:t>
      </w:r>
      <w:r w:rsidR="00784B5B" w:rsidRPr="00784B5B">
        <w:rPr>
          <w:rFonts w:ascii="Calibri" w:eastAsia="Calibri" w:hAnsi="Calibri" w:cs="Calibri"/>
          <w:b/>
          <w:i/>
          <w:color w:val="000000"/>
          <w:u w:val="single"/>
          <w:lang w:val="en-GB"/>
        </w:rPr>
        <w:t>).</w:t>
      </w:r>
    </w:p>
    <w:tbl>
      <w:tblPr>
        <w:tblW w:w="965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</w:tblBorders>
        <w:tblLook w:val="01E0" w:firstRow="1" w:lastRow="1" w:firstColumn="1" w:lastColumn="1" w:noHBand="0" w:noVBand="0"/>
      </w:tblPr>
      <w:tblGrid>
        <w:gridCol w:w="9659"/>
      </w:tblGrid>
      <w:tr w:rsidR="001F55B1" w:rsidRPr="00AD2356" w14:paraId="20743495" w14:textId="77777777" w:rsidTr="00784B5B">
        <w:trPr>
          <w:trHeight w:val="884"/>
        </w:trPr>
        <w:tc>
          <w:tcPr>
            <w:tcW w:w="9659" w:type="dxa"/>
            <w:tcBorders>
              <w:top w:val="single" w:sz="4" w:space="0" w:color="808080"/>
              <w:bottom w:val="single" w:sz="4" w:space="0" w:color="808080"/>
            </w:tcBorders>
          </w:tcPr>
          <w:p w14:paraId="5ADB6DC1" w14:textId="77777777" w:rsidR="001F55B1" w:rsidRDefault="001F55B1" w:rsidP="00E454B6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2F0E5EE1" w14:textId="77777777" w:rsidR="0017427F" w:rsidRDefault="0017427F" w:rsidP="00E454B6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30D6C9FD" w14:textId="77777777" w:rsidR="0017427F" w:rsidRDefault="0017427F" w:rsidP="00E454B6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685B967F" w14:textId="77777777" w:rsidR="0017427F" w:rsidRDefault="0017427F" w:rsidP="00E454B6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555AA871" w14:textId="77777777" w:rsidR="0017427F" w:rsidRDefault="0017427F" w:rsidP="00E454B6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054E1B26" w14:textId="61BFAEBA" w:rsidR="0017427F" w:rsidRPr="001F55B1" w:rsidRDefault="0017427F" w:rsidP="00E454B6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</w:tbl>
    <w:p w14:paraId="5595511B" w14:textId="77777777" w:rsidR="001F55B1" w:rsidRDefault="001F55B1" w:rsidP="001F55B1">
      <w:pPr>
        <w:autoSpaceDE w:val="0"/>
        <w:autoSpaceDN w:val="0"/>
        <w:adjustRightInd w:val="0"/>
        <w:spacing w:after="0" w:line="240" w:lineRule="auto"/>
        <w:jc w:val="both"/>
        <w:rPr>
          <w:rFonts w:ascii="Segoe UI Light" w:hAnsi="Segoe UI Light" w:cs="Segoe UI Light"/>
          <w:b/>
          <w:bCs/>
          <w:i/>
          <w:lang w:val="en-GB"/>
        </w:rPr>
      </w:pPr>
    </w:p>
    <w:p w14:paraId="289695D9" w14:textId="3410DCFC" w:rsidR="00EF1AF0" w:rsidRPr="00EA0DAA" w:rsidRDefault="00EF1AF0" w:rsidP="00EF1AF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/>
          <w:u w:val="single"/>
          <w:lang w:val="en-US"/>
        </w:rPr>
      </w:pPr>
      <w:r w:rsidRPr="00EA0DAA">
        <w:rPr>
          <w:rFonts w:cstheme="minorHAnsi"/>
          <w:b/>
          <w:i/>
          <w:u w:val="single"/>
          <w:lang w:val="en-US"/>
        </w:rPr>
        <w:t>What are the a</w:t>
      </w:r>
      <w:r w:rsidR="003E6C19">
        <w:rPr>
          <w:rFonts w:cstheme="minorHAnsi"/>
          <w:b/>
          <w:i/>
          <w:u w:val="single"/>
          <w:lang w:val="en-US"/>
        </w:rPr>
        <w:t xml:space="preserve">ctivities and experience of your </w:t>
      </w:r>
      <w:r w:rsidRPr="00EA0DAA">
        <w:rPr>
          <w:rFonts w:cstheme="minorHAnsi"/>
          <w:b/>
          <w:i/>
          <w:u w:val="single"/>
          <w:lang w:val="en-US"/>
        </w:rPr>
        <w:t>organisation in the areas relevant for this project? What are the skills and/or expertise of key persons involved in this project?(</w:t>
      </w:r>
      <w:r w:rsidR="0017427F">
        <w:rPr>
          <w:rFonts w:cstheme="minorHAnsi"/>
          <w:b/>
          <w:i/>
          <w:u w:val="single"/>
          <w:lang w:val="en-US"/>
        </w:rPr>
        <w:t>max 4.000 characters</w:t>
      </w:r>
      <w:r w:rsidRPr="00EA0DAA">
        <w:rPr>
          <w:rFonts w:cstheme="minorHAnsi"/>
          <w:b/>
          <w:i/>
          <w:u w:val="single"/>
          <w:lang w:val="en-US"/>
        </w:rPr>
        <w:t>.)</w:t>
      </w:r>
    </w:p>
    <w:p w14:paraId="565FC304" w14:textId="77777777" w:rsidR="00EF1AF0" w:rsidRDefault="00EF1AF0" w:rsidP="00EF1AF0">
      <w:pPr>
        <w:autoSpaceDE w:val="0"/>
        <w:autoSpaceDN w:val="0"/>
        <w:adjustRightInd w:val="0"/>
        <w:spacing w:after="0" w:line="240" w:lineRule="auto"/>
        <w:rPr>
          <w:rFonts w:ascii="FreeSans" w:hAnsi="FreeSans" w:cs="FreeSans"/>
          <w:sz w:val="19"/>
          <w:szCs w:val="19"/>
          <w:lang w:val="en-US"/>
        </w:rPr>
      </w:pPr>
    </w:p>
    <w:tbl>
      <w:tblPr>
        <w:tblW w:w="965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</w:tblBorders>
        <w:tblLook w:val="01E0" w:firstRow="1" w:lastRow="1" w:firstColumn="1" w:lastColumn="1" w:noHBand="0" w:noVBand="0"/>
      </w:tblPr>
      <w:tblGrid>
        <w:gridCol w:w="9659"/>
      </w:tblGrid>
      <w:tr w:rsidR="00EF1AF0" w:rsidRPr="00AD2356" w14:paraId="5E82DB2E" w14:textId="77777777" w:rsidTr="004F737C">
        <w:trPr>
          <w:trHeight w:val="884"/>
        </w:trPr>
        <w:tc>
          <w:tcPr>
            <w:tcW w:w="9659" w:type="dxa"/>
            <w:tcBorders>
              <w:top w:val="single" w:sz="4" w:space="0" w:color="808080"/>
              <w:bottom w:val="single" w:sz="4" w:space="0" w:color="808080"/>
            </w:tcBorders>
          </w:tcPr>
          <w:p w14:paraId="11FCD490" w14:textId="77777777" w:rsidR="00EF1AF0" w:rsidRDefault="00EF1AF0" w:rsidP="004F737C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1CA97615" w14:textId="77777777" w:rsidR="0017427F" w:rsidRDefault="0017427F" w:rsidP="004F737C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3B0FCDEB" w14:textId="77777777" w:rsidR="0017427F" w:rsidRDefault="0017427F" w:rsidP="004F737C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2B73662A" w14:textId="77777777" w:rsidR="0017427F" w:rsidRDefault="0017427F" w:rsidP="004F737C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05232889" w14:textId="77777777" w:rsidR="0017427F" w:rsidRDefault="0017427F" w:rsidP="004F737C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  <w:p w14:paraId="732E9E7B" w14:textId="77777777" w:rsidR="0017427F" w:rsidRPr="001F55B1" w:rsidRDefault="0017427F" w:rsidP="004F737C">
            <w:pPr>
              <w:tabs>
                <w:tab w:val="left" w:pos="3649"/>
                <w:tab w:val="left" w:pos="5349"/>
                <w:tab w:val="left" w:pos="7992"/>
                <w:tab w:val="left" w:pos="9409"/>
                <w:tab w:val="left" w:pos="10778"/>
              </w:tabs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</w:tbl>
    <w:p w14:paraId="32C95C33" w14:textId="77777777" w:rsidR="00EF1AF0" w:rsidRDefault="00EF1AF0" w:rsidP="00EF1AF0">
      <w:pPr>
        <w:autoSpaceDE w:val="0"/>
        <w:autoSpaceDN w:val="0"/>
        <w:adjustRightInd w:val="0"/>
        <w:spacing w:after="0" w:line="240" w:lineRule="auto"/>
        <w:rPr>
          <w:rFonts w:ascii="FreeSans" w:hAnsi="FreeSans" w:cs="FreeSans"/>
          <w:sz w:val="19"/>
          <w:szCs w:val="19"/>
          <w:lang w:val="en-US"/>
        </w:rPr>
      </w:pPr>
    </w:p>
    <w:p w14:paraId="2C23C558" w14:textId="77777777" w:rsidR="0017427F" w:rsidRDefault="0017427F" w:rsidP="00AD2356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</w:p>
    <w:p w14:paraId="6EB68C17" w14:textId="0CD395B3" w:rsidR="00AD2356" w:rsidRPr="001F55B1" w:rsidRDefault="00AD2356" w:rsidP="00AD2356">
      <w:pPr>
        <w:autoSpaceDE w:val="0"/>
        <w:autoSpaceDN w:val="0"/>
        <w:adjustRightInd w:val="0"/>
        <w:spacing w:after="0" w:line="240" w:lineRule="auto"/>
        <w:jc w:val="both"/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</w:pPr>
      <w:r w:rsidRPr="001F55B1"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  <w:lastRenderedPageBreak/>
        <w:t xml:space="preserve">Part </w:t>
      </w:r>
      <w:r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  <w:t>C</w:t>
      </w:r>
      <w:r w:rsidRPr="001F55B1"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  <w:t xml:space="preserve">. </w:t>
      </w:r>
      <w:r>
        <w:rPr>
          <w:rFonts w:ascii="MyriadPro-BoldIt" w:hAnsi="MyriadPro-BoldIt" w:cs="MyriadPro-BoldIt"/>
          <w:b/>
          <w:bCs/>
          <w:i/>
          <w:iCs/>
          <w:sz w:val="28"/>
          <w:szCs w:val="28"/>
          <w:lang w:val="en-GB"/>
        </w:rPr>
        <w:t>The involvement in the project</w:t>
      </w:r>
    </w:p>
    <w:p w14:paraId="41E5084B" w14:textId="7511BEEC" w:rsidR="00AD2356" w:rsidRPr="00AD2356" w:rsidRDefault="00AD2356" w:rsidP="00AD2356">
      <w:pPr>
        <w:rPr>
          <w:rFonts w:ascii="Calibri" w:eastAsia="Calibri" w:hAnsi="Calibri" w:cs="Calibri"/>
          <w:b/>
          <w:i/>
          <w:color w:val="000000"/>
          <w:u w:val="single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u w:val="single"/>
          <w:lang w:val="en-GB"/>
        </w:rPr>
        <w:t xml:space="preserve">Please answer the following questions relating to the project: </w:t>
      </w:r>
    </w:p>
    <w:p w14:paraId="2E1B5952" w14:textId="1AC035C4" w:rsidR="00AD2356" w:rsidRPr="00AD2356" w:rsidRDefault="00AD2356" w:rsidP="00AD2356">
      <w:pPr>
        <w:rPr>
          <w:rFonts w:ascii="Calibri" w:eastAsia="Calibri" w:hAnsi="Calibri" w:cs="Calibri"/>
          <w:b/>
          <w:i/>
          <w:color w:val="000000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lang w:val="en-GB"/>
        </w:rPr>
        <w:t>What needs have you identified relating to this project in your country? If available, please support with evidence or statistics</w:t>
      </w:r>
      <w:r w:rsidR="0017427F">
        <w:rPr>
          <w:rFonts w:ascii="Calibri" w:eastAsia="Calibri" w:hAnsi="Calibri" w:cs="Calibri"/>
          <w:b/>
          <w:i/>
          <w:color w:val="000000"/>
          <w:lang w:val="en-GB"/>
        </w:rPr>
        <w:t xml:space="preserve"> (</w:t>
      </w:r>
      <w:r w:rsidR="00B82136">
        <w:rPr>
          <w:rFonts w:ascii="Calibri" w:eastAsia="Calibri" w:hAnsi="Calibri" w:cs="Calibri"/>
          <w:b/>
          <w:i/>
          <w:color w:val="000000"/>
          <w:lang w:val="en-GB"/>
        </w:rPr>
        <w:t>max</w:t>
      </w:r>
      <w:r w:rsidR="0017427F">
        <w:rPr>
          <w:rFonts w:ascii="Calibri" w:eastAsia="Calibri" w:hAnsi="Calibri" w:cs="Calibri"/>
          <w:b/>
          <w:i/>
          <w:color w:val="000000"/>
          <w:lang w:val="en-GB"/>
        </w:rPr>
        <w:t xml:space="preserve"> 1.000 characters</w:t>
      </w:r>
      <w:r w:rsidR="00B82136">
        <w:rPr>
          <w:rFonts w:ascii="Calibri" w:eastAsia="Calibri" w:hAnsi="Calibri" w:cs="Calibri"/>
          <w:b/>
          <w:i/>
          <w:color w:val="000000"/>
          <w:lang w:val="en-GB"/>
        </w:rPr>
        <w:t>)</w:t>
      </w:r>
      <w:r>
        <w:rPr>
          <w:rFonts w:ascii="Calibri" w:eastAsia="Calibri" w:hAnsi="Calibri" w:cs="Calibri"/>
          <w:b/>
          <w:i/>
          <w:color w:val="000000"/>
          <w:lang w:val="en-GB"/>
        </w:rPr>
        <w:t xml:space="preserve">. </w:t>
      </w:r>
    </w:p>
    <w:tbl>
      <w:tblPr>
        <w:tblW w:w="9659" w:type="dxa"/>
        <w:tblInd w:w="10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9659"/>
      </w:tblGrid>
      <w:tr w:rsidR="001F55B1" w:rsidRPr="00AD2356" w14:paraId="2EEB6D2B" w14:textId="77777777" w:rsidTr="00784B5B">
        <w:trPr>
          <w:trHeight w:val="824"/>
        </w:trPr>
        <w:tc>
          <w:tcPr>
            <w:tcW w:w="9659" w:type="dxa"/>
          </w:tcPr>
          <w:p w14:paraId="70E4F7DF" w14:textId="77777777" w:rsidR="001F55B1" w:rsidRDefault="001F55B1" w:rsidP="002904E5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1B06174E" w14:textId="77777777" w:rsidR="003E6C19" w:rsidRDefault="003E6C19" w:rsidP="002904E5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752BD8D0" w14:textId="77777777" w:rsidR="003E6C19" w:rsidRDefault="003E6C19" w:rsidP="002904E5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2E299A53" w14:textId="77777777" w:rsidR="003E6C19" w:rsidRDefault="003E6C19" w:rsidP="002904E5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692AEDA3" w14:textId="729AF2E0" w:rsidR="003E6C19" w:rsidRPr="001F55B1" w:rsidRDefault="003E6C19" w:rsidP="002904E5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</w:tc>
      </w:tr>
    </w:tbl>
    <w:p w14:paraId="11E3A660" w14:textId="77777777" w:rsidR="00AD2356" w:rsidRPr="00AD2356" w:rsidRDefault="00AD2356" w:rsidP="00AD2356">
      <w:pPr>
        <w:rPr>
          <w:rFonts w:ascii="Calibri" w:eastAsia="Calibri" w:hAnsi="Calibri" w:cs="Calibri"/>
          <w:b/>
          <w:i/>
          <w:color w:val="000000"/>
          <w:lang w:val="en-GB"/>
        </w:rPr>
      </w:pPr>
    </w:p>
    <w:p w14:paraId="79BD92A0" w14:textId="45E0F144" w:rsidR="00AD2356" w:rsidRPr="00AD2356" w:rsidRDefault="00AD2356" w:rsidP="00773D80">
      <w:pPr>
        <w:rPr>
          <w:rFonts w:ascii="Calibri" w:eastAsia="Calibri" w:hAnsi="Calibri" w:cs="Calibri"/>
          <w:b/>
          <w:i/>
          <w:color w:val="000000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lang w:val="en-GB"/>
        </w:rPr>
        <w:t>How did you identify the needs of those of your target groups?</w:t>
      </w:r>
      <w:r w:rsidR="0017427F" w:rsidRPr="0017427F">
        <w:t xml:space="preserve"> </w:t>
      </w:r>
      <w:r w:rsidR="0017427F">
        <w:rPr>
          <w:rFonts w:ascii="Calibri" w:eastAsia="Calibri" w:hAnsi="Calibri" w:cs="Calibri"/>
          <w:b/>
          <w:i/>
          <w:color w:val="000000"/>
          <w:lang w:val="en-GB"/>
        </w:rPr>
        <w:t>(max 1.000 characters)</w:t>
      </w:r>
    </w:p>
    <w:tbl>
      <w:tblPr>
        <w:tblW w:w="9659" w:type="dxa"/>
        <w:tblInd w:w="10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9659"/>
      </w:tblGrid>
      <w:tr w:rsidR="00AD2356" w:rsidRPr="00AD2356" w14:paraId="04FDD1FD" w14:textId="77777777" w:rsidTr="00784B5B">
        <w:trPr>
          <w:trHeight w:val="793"/>
        </w:trPr>
        <w:tc>
          <w:tcPr>
            <w:tcW w:w="9659" w:type="dxa"/>
          </w:tcPr>
          <w:p w14:paraId="0D123840" w14:textId="77777777" w:rsidR="00AD2356" w:rsidRDefault="00AD2356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0F04976A" w14:textId="77777777" w:rsidR="003E6C19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3E317EC5" w14:textId="77777777" w:rsidR="003E6C19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350E69CE" w14:textId="77777777" w:rsidR="003E6C19" w:rsidRPr="001F55B1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</w:tc>
      </w:tr>
    </w:tbl>
    <w:p w14:paraId="112833A9" w14:textId="77777777" w:rsidR="00AD2356" w:rsidRDefault="00AD2356" w:rsidP="00AD2356">
      <w:pPr>
        <w:rPr>
          <w:rFonts w:ascii="Calibri" w:eastAsia="Calibri" w:hAnsi="Calibri" w:cs="Calibri"/>
          <w:b/>
          <w:i/>
          <w:color w:val="000000"/>
          <w:lang w:val="en-GB"/>
        </w:rPr>
      </w:pPr>
    </w:p>
    <w:p w14:paraId="36401C54" w14:textId="7B7A425D" w:rsidR="00AD2356" w:rsidRPr="00AD2356" w:rsidRDefault="00AD2356" w:rsidP="00AD2356">
      <w:pPr>
        <w:rPr>
          <w:rFonts w:ascii="Calibri" w:eastAsia="Calibri" w:hAnsi="Calibri" w:cs="Calibri"/>
          <w:b/>
          <w:i/>
          <w:color w:val="000000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lang w:val="en-GB"/>
        </w:rPr>
        <w:t>How will your participation in this project address these needs?</w:t>
      </w:r>
      <w:r w:rsidR="0017427F" w:rsidRPr="0017427F">
        <w:t xml:space="preserve"> </w:t>
      </w:r>
      <w:r w:rsidR="0017427F">
        <w:rPr>
          <w:rFonts w:ascii="Calibri" w:eastAsia="Calibri" w:hAnsi="Calibri" w:cs="Calibri"/>
          <w:b/>
          <w:i/>
          <w:color w:val="000000"/>
          <w:lang w:val="en-GB"/>
        </w:rPr>
        <w:t>(max 1.000 characters)</w:t>
      </w:r>
    </w:p>
    <w:tbl>
      <w:tblPr>
        <w:tblW w:w="9659" w:type="dxa"/>
        <w:tblInd w:w="10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9659"/>
      </w:tblGrid>
      <w:tr w:rsidR="00AD2356" w:rsidRPr="00AD2356" w14:paraId="4CF0AFFC" w14:textId="77777777" w:rsidTr="00EA0DAA">
        <w:trPr>
          <w:trHeight w:val="616"/>
        </w:trPr>
        <w:tc>
          <w:tcPr>
            <w:tcW w:w="9659" w:type="dxa"/>
          </w:tcPr>
          <w:p w14:paraId="25B06A9E" w14:textId="77777777" w:rsidR="00AD2356" w:rsidRDefault="00AD2356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7BF6F5D4" w14:textId="77777777" w:rsidR="003E6C19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73567FE8" w14:textId="77777777" w:rsidR="0017427F" w:rsidRDefault="0017427F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70461DC3" w14:textId="10AA5DFB" w:rsidR="003E6C19" w:rsidRPr="001F55B1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</w:tc>
      </w:tr>
    </w:tbl>
    <w:p w14:paraId="7875700A" w14:textId="77777777" w:rsidR="00AD2356" w:rsidRPr="00AD2356" w:rsidRDefault="00AD2356" w:rsidP="00773D80">
      <w:pPr>
        <w:rPr>
          <w:rFonts w:ascii="Calibri" w:eastAsia="Calibri" w:hAnsi="Calibri" w:cs="Calibri"/>
          <w:b/>
          <w:i/>
          <w:color w:val="000000"/>
          <w:lang w:val="en-GB"/>
        </w:rPr>
      </w:pPr>
    </w:p>
    <w:p w14:paraId="4106A7F8" w14:textId="243825FD" w:rsidR="000E77A2" w:rsidRPr="00AD2356" w:rsidRDefault="000E77A2" w:rsidP="0017427F">
      <w:pPr>
        <w:jc w:val="both"/>
        <w:rPr>
          <w:rFonts w:ascii="Calibri" w:eastAsia="Calibri" w:hAnsi="Calibri" w:cs="Calibri"/>
          <w:b/>
          <w:i/>
          <w:color w:val="000000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lang w:val="en-GB"/>
        </w:rPr>
        <w:t xml:space="preserve">How </w:t>
      </w:r>
      <w:r w:rsidR="0017427F" w:rsidRPr="00AD2356">
        <w:rPr>
          <w:rFonts w:ascii="Calibri" w:eastAsia="Calibri" w:hAnsi="Calibri" w:cs="Calibri"/>
          <w:b/>
          <w:i/>
          <w:color w:val="000000"/>
          <w:lang w:val="en-GB"/>
        </w:rPr>
        <w:t>this project is</w:t>
      </w:r>
      <w:r w:rsidRPr="00AD2356">
        <w:rPr>
          <w:rFonts w:ascii="Calibri" w:eastAsia="Calibri" w:hAnsi="Calibri" w:cs="Calibri"/>
          <w:b/>
          <w:i/>
          <w:color w:val="000000"/>
          <w:lang w:val="en-GB"/>
        </w:rPr>
        <w:t xml:space="preserve"> complementary to other initiatives already carried out by your organisation? </w:t>
      </w:r>
      <w:r w:rsidR="0017427F">
        <w:rPr>
          <w:rFonts w:ascii="Calibri" w:eastAsia="Calibri" w:hAnsi="Calibri" w:cs="Calibri"/>
          <w:b/>
          <w:i/>
          <w:color w:val="000000"/>
          <w:lang w:val="en-GB"/>
        </w:rPr>
        <w:t xml:space="preserve"> </w:t>
      </w:r>
      <w:r w:rsidR="0017427F" w:rsidRPr="0017427F">
        <w:rPr>
          <w:rFonts w:ascii="Calibri" w:eastAsia="Calibri" w:hAnsi="Calibri" w:cs="Calibri"/>
          <w:b/>
          <w:i/>
          <w:color w:val="000000"/>
          <w:lang w:val="en-GB"/>
        </w:rPr>
        <w:t>(max 1.000 characters)?</w:t>
      </w:r>
    </w:p>
    <w:tbl>
      <w:tblPr>
        <w:tblW w:w="9659" w:type="dxa"/>
        <w:tblInd w:w="10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9659"/>
      </w:tblGrid>
      <w:tr w:rsidR="00AD2356" w:rsidRPr="00AD2356" w14:paraId="34E81071" w14:textId="77777777" w:rsidTr="00784B5B">
        <w:trPr>
          <w:trHeight w:val="648"/>
        </w:trPr>
        <w:tc>
          <w:tcPr>
            <w:tcW w:w="9659" w:type="dxa"/>
          </w:tcPr>
          <w:p w14:paraId="4C41BC54" w14:textId="77777777" w:rsidR="00AD2356" w:rsidRDefault="00AD2356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10E2B52A" w14:textId="77777777" w:rsidR="003E6C19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5875D74C" w14:textId="77777777" w:rsidR="0017427F" w:rsidRDefault="0017427F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6437348E" w14:textId="77777777" w:rsidR="003E6C19" w:rsidRPr="001F55B1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</w:tc>
      </w:tr>
    </w:tbl>
    <w:p w14:paraId="2BF3722A" w14:textId="77777777" w:rsidR="00AD2356" w:rsidRPr="00AD2356" w:rsidRDefault="00AD2356" w:rsidP="00773D80">
      <w:pPr>
        <w:rPr>
          <w:rFonts w:ascii="Calibri" w:eastAsia="Calibri" w:hAnsi="Calibri" w:cs="Calibri"/>
          <w:b/>
          <w:i/>
          <w:color w:val="000000"/>
          <w:lang w:val="en-GB"/>
        </w:rPr>
      </w:pPr>
    </w:p>
    <w:p w14:paraId="40FF8F93" w14:textId="706F48DF" w:rsidR="00B334F1" w:rsidRPr="00AD2356" w:rsidRDefault="00B334F1" w:rsidP="00773D80">
      <w:pPr>
        <w:rPr>
          <w:rFonts w:ascii="Calibri" w:eastAsia="Calibri" w:hAnsi="Calibri" w:cs="Calibri"/>
          <w:b/>
          <w:i/>
          <w:color w:val="000000"/>
          <w:lang w:val="en-GB"/>
        </w:rPr>
      </w:pPr>
      <w:r w:rsidRPr="00AD2356">
        <w:rPr>
          <w:rFonts w:ascii="Calibri" w:eastAsia="Calibri" w:hAnsi="Calibri" w:cs="Calibri"/>
          <w:b/>
          <w:i/>
          <w:color w:val="000000"/>
          <w:lang w:val="en-GB"/>
        </w:rPr>
        <w:t xml:space="preserve">Are you planning to involve any associated partners in the project? </w:t>
      </w:r>
      <w:r w:rsidR="00B062A0">
        <w:rPr>
          <w:rFonts w:ascii="Calibri" w:eastAsia="Calibri" w:hAnsi="Calibri" w:cs="Calibri"/>
          <w:b/>
          <w:i/>
          <w:color w:val="000000"/>
          <w:lang w:val="en-GB"/>
        </w:rPr>
        <w:t xml:space="preserve">Please provide the name and a brief description of these partners. </w:t>
      </w:r>
      <w:r w:rsidR="0017427F" w:rsidRPr="0017427F">
        <w:rPr>
          <w:rFonts w:ascii="Calibri" w:eastAsia="Calibri" w:hAnsi="Calibri" w:cs="Calibri"/>
          <w:b/>
          <w:i/>
          <w:color w:val="000000"/>
          <w:lang w:val="en-GB"/>
        </w:rPr>
        <w:t>(</w:t>
      </w:r>
      <w:r w:rsidR="0017427F">
        <w:rPr>
          <w:rFonts w:ascii="Calibri" w:eastAsia="Calibri" w:hAnsi="Calibri" w:cs="Calibri"/>
          <w:b/>
          <w:i/>
          <w:color w:val="000000"/>
          <w:lang w:val="en-GB"/>
        </w:rPr>
        <w:t>max 1.000 characters</w:t>
      </w:r>
      <w:r w:rsidR="0017427F" w:rsidRPr="0017427F">
        <w:rPr>
          <w:rFonts w:ascii="Calibri" w:eastAsia="Calibri" w:hAnsi="Calibri" w:cs="Calibri"/>
          <w:b/>
          <w:i/>
          <w:color w:val="000000"/>
          <w:lang w:val="en-GB"/>
        </w:rPr>
        <w:t>)</w:t>
      </w:r>
    </w:p>
    <w:tbl>
      <w:tblPr>
        <w:tblW w:w="9659" w:type="dxa"/>
        <w:tblInd w:w="10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9659"/>
      </w:tblGrid>
      <w:tr w:rsidR="00AD2356" w:rsidRPr="00AD2356" w14:paraId="2BC41663" w14:textId="77777777" w:rsidTr="00EF1AF0">
        <w:trPr>
          <w:trHeight w:val="572"/>
        </w:trPr>
        <w:tc>
          <w:tcPr>
            <w:tcW w:w="9659" w:type="dxa"/>
          </w:tcPr>
          <w:p w14:paraId="644CCD25" w14:textId="77777777" w:rsidR="00AD2356" w:rsidRDefault="00AD2356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3BD16DBB" w14:textId="77777777" w:rsidR="0017427F" w:rsidRDefault="0017427F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7166E9D1" w14:textId="77777777" w:rsidR="003E6C19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  <w:p w14:paraId="45CB8542" w14:textId="77777777" w:rsidR="003E6C19" w:rsidRPr="001F55B1" w:rsidRDefault="003E6C19" w:rsidP="00FC13F8">
            <w:pPr>
              <w:spacing w:after="0"/>
              <w:rPr>
                <w:rFonts w:ascii="Verdana" w:hAnsi="Verdana" w:cs="Tahoma"/>
                <w:sz w:val="20"/>
                <w:szCs w:val="20"/>
                <w:lang w:val="en-GB"/>
              </w:rPr>
            </w:pPr>
          </w:p>
        </w:tc>
      </w:tr>
    </w:tbl>
    <w:p w14:paraId="094E2C9D" w14:textId="77777777" w:rsidR="00B334F1" w:rsidRPr="001F55B1" w:rsidRDefault="00B334F1" w:rsidP="00EA0DAA">
      <w:pPr>
        <w:rPr>
          <w:rFonts w:ascii="Segoe UI Light" w:hAnsi="Segoe UI Light" w:cs="Segoe UI Light"/>
          <w:lang w:val="en-GB"/>
        </w:rPr>
      </w:pPr>
    </w:p>
    <w:sectPr w:rsidR="00B334F1" w:rsidRPr="001F55B1" w:rsidSect="00D6030E">
      <w:footerReference w:type="default" r:id="rId7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4987F" w14:textId="77777777" w:rsidR="00BA78BB" w:rsidRDefault="00BA78BB" w:rsidP="00794FD4">
      <w:pPr>
        <w:spacing w:after="0" w:line="240" w:lineRule="auto"/>
      </w:pPr>
      <w:r>
        <w:separator/>
      </w:r>
    </w:p>
  </w:endnote>
  <w:endnote w:type="continuationSeparator" w:id="0">
    <w:p w14:paraId="532B81B4" w14:textId="77777777" w:rsidR="00BA78BB" w:rsidRDefault="00BA78BB" w:rsidP="00794F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-Bold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Pro-Bold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FreeSans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3041210"/>
      <w:docPartObj>
        <w:docPartGallery w:val="Page Numbers (Bottom of Page)"/>
        <w:docPartUnique/>
      </w:docPartObj>
    </w:sdtPr>
    <w:sdtContent>
      <w:p w14:paraId="10E9E691" w14:textId="25AC5B33" w:rsidR="00784B5B" w:rsidRDefault="00784B5B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38A2" w:rsidRPr="003F38A2">
          <w:rPr>
            <w:noProof/>
            <w:lang w:val="el-GR"/>
          </w:rPr>
          <w:t>2</w:t>
        </w:r>
        <w:r>
          <w:fldChar w:fldCharType="end"/>
        </w:r>
      </w:p>
    </w:sdtContent>
  </w:sdt>
  <w:p w14:paraId="225C829D" w14:textId="77777777" w:rsidR="00784B5B" w:rsidRDefault="00784B5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B8E7B" w14:textId="77777777" w:rsidR="00BA78BB" w:rsidRDefault="00BA78BB" w:rsidP="00794FD4">
      <w:pPr>
        <w:spacing w:after="0" w:line="240" w:lineRule="auto"/>
      </w:pPr>
      <w:r>
        <w:separator/>
      </w:r>
    </w:p>
  </w:footnote>
  <w:footnote w:type="continuationSeparator" w:id="0">
    <w:p w14:paraId="3E45FF6B" w14:textId="77777777" w:rsidR="00BA78BB" w:rsidRDefault="00BA78BB" w:rsidP="00794F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DMyMzO0MLI0NzZU0lEKTi0uzszPAykwrQUAAjbO2CwAAAA="/>
  </w:docVars>
  <w:rsids>
    <w:rsidRoot w:val="00637C2A"/>
    <w:rsid w:val="000077B2"/>
    <w:rsid w:val="000B7847"/>
    <w:rsid w:val="000E77A2"/>
    <w:rsid w:val="00146EDC"/>
    <w:rsid w:val="001612DA"/>
    <w:rsid w:val="0017427F"/>
    <w:rsid w:val="001C5EC4"/>
    <w:rsid w:val="001F55B1"/>
    <w:rsid w:val="002042B8"/>
    <w:rsid w:val="002106CA"/>
    <w:rsid w:val="00262DCF"/>
    <w:rsid w:val="0027486A"/>
    <w:rsid w:val="002904E5"/>
    <w:rsid w:val="00303CD9"/>
    <w:rsid w:val="00362AE5"/>
    <w:rsid w:val="003E6C19"/>
    <w:rsid w:val="003F38A2"/>
    <w:rsid w:val="004211A9"/>
    <w:rsid w:val="004E06D3"/>
    <w:rsid w:val="005A3DAF"/>
    <w:rsid w:val="00600C01"/>
    <w:rsid w:val="006142B3"/>
    <w:rsid w:val="00617AC2"/>
    <w:rsid w:val="00637C2A"/>
    <w:rsid w:val="00657B27"/>
    <w:rsid w:val="00773D80"/>
    <w:rsid w:val="00784B5B"/>
    <w:rsid w:val="00794FD4"/>
    <w:rsid w:val="007B53C5"/>
    <w:rsid w:val="00891B73"/>
    <w:rsid w:val="008C1C14"/>
    <w:rsid w:val="008C2F10"/>
    <w:rsid w:val="009078C4"/>
    <w:rsid w:val="00A315E6"/>
    <w:rsid w:val="00A5653A"/>
    <w:rsid w:val="00A56A1E"/>
    <w:rsid w:val="00A71C3D"/>
    <w:rsid w:val="00A870C7"/>
    <w:rsid w:val="00AD2356"/>
    <w:rsid w:val="00AF1128"/>
    <w:rsid w:val="00B062A0"/>
    <w:rsid w:val="00B14045"/>
    <w:rsid w:val="00B334F1"/>
    <w:rsid w:val="00B6385E"/>
    <w:rsid w:val="00B82136"/>
    <w:rsid w:val="00B87EEB"/>
    <w:rsid w:val="00B94E3C"/>
    <w:rsid w:val="00BA78BB"/>
    <w:rsid w:val="00BE4B33"/>
    <w:rsid w:val="00D154D9"/>
    <w:rsid w:val="00D30323"/>
    <w:rsid w:val="00D6030E"/>
    <w:rsid w:val="00DD1AB6"/>
    <w:rsid w:val="00DE2FCA"/>
    <w:rsid w:val="00E205B1"/>
    <w:rsid w:val="00E454B6"/>
    <w:rsid w:val="00E61CFA"/>
    <w:rsid w:val="00E669D0"/>
    <w:rsid w:val="00E979F5"/>
    <w:rsid w:val="00EA0DAA"/>
    <w:rsid w:val="00EA5E06"/>
    <w:rsid w:val="00EF1AF0"/>
    <w:rsid w:val="00EF2450"/>
    <w:rsid w:val="00EF4C45"/>
    <w:rsid w:val="00F17921"/>
    <w:rsid w:val="00F3758F"/>
    <w:rsid w:val="00F7773D"/>
    <w:rsid w:val="00FD6D22"/>
    <w:rsid w:val="110B9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529B7B"/>
  <w15:docId w15:val="{771455DA-EA6C-4C57-BAFF-8789BD220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7C2A"/>
  </w:style>
  <w:style w:type="paragraph" w:styleId="1">
    <w:name w:val="heading 1"/>
    <w:basedOn w:val="a"/>
    <w:next w:val="a"/>
    <w:link w:val="1Char"/>
    <w:uiPriority w:val="99"/>
    <w:qFormat/>
    <w:rsid w:val="001F55B1"/>
    <w:pPr>
      <w:keepNext/>
      <w:shd w:val="clear" w:color="auto" w:fill="737373"/>
      <w:tabs>
        <w:tab w:val="left" w:pos="426"/>
        <w:tab w:val="num" w:pos="1440"/>
      </w:tabs>
      <w:spacing w:before="120" w:after="240" w:line="240" w:lineRule="auto"/>
      <w:outlineLvl w:val="0"/>
    </w:pPr>
    <w:rPr>
      <w:rFonts w:ascii="Tahoma-Bold" w:eastAsia="Times New Roman" w:hAnsi="Tahoma-Bold" w:cs="Times New Roman"/>
      <w:b/>
      <w:color w:val="FFFFFF"/>
      <w:sz w:val="34"/>
      <w:szCs w:val="20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37C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94FD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794FD4"/>
  </w:style>
  <w:style w:type="paragraph" w:styleId="a5">
    <w:name w:val="footer"/>
    <w:basedOn w:val="a"/>
    <w:link w:val="Char0"/>
    <w:uiPriority w:val="99"/>
    <w:unhideWhenUsed/>
    <w:rsid w:val="00794FD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794FD4"/>
  </w:style>
  <w:style w:type="character" w:customStyle="1" w:styleId="1Char">
    <w:name w:val="Επικεφαλίδα 1 Char"/>
    <w:basedOn w:val="a0"/>
    <w:link w:val="1"/>
    <w:uiPriority w:val="99"/>
    <w:rsid w:val="001F55B1"/>
    <w:rPr>
      <w:rFonts w:ascii="Tahoma-Bold" w:eastAsia="Times New Roman" w:hAnsi="Tahoma-Bold" w:cs="Times New Roman"/>
      <w:b/>
      <w:color w:val="FFFFFF"/>
      <w:sz w:val="34"/>
      <w:szCs w:val="20"/>
      <w:shd w:val="clear" w:color="auto" w:fill="737373"/>
      <w:lang w:val="en-GB"/>
    </w:rPr>
  </w:style>
  <w:style w:type="character" w:styleId="-">
    <w:name w:val="Hyperlink"/>
    <w:uiPriority w:val="99"/>
    <w:unhideWhenUsed/>
    <w:rsid w:val="008C1C14"/>
    <w:rPr>
      <w:color w:val="0000FF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E454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454B6"/>
    <w:rPr>
      <w:rFonts w:ascii="Segoe UI" w:hAnsi="Segoe UI" w:cs="Segoe UI"/>
      <w:sz w:val="18"/>
      <w:szCs w:val="18"/>
    </w:rPr>
  </w:style>
  <w:style w:type="character" w:styleId="a7">
    <w:name w:val="Unresolved Mention"/>
    <w:basedOn w:val="a0"/>
    <w:uiPriority w:val="99"/>
    <w:semiHidden/>
    <w:unhideWhenUsed/>
    <w:rsid w:val="00274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searchsup@upatras.g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6</Words>
  <Characters>2301</Characters>
  <Application>Microsoft Office Word</Application>
  <DocSecurity>0</DocSecurity>
  <Lines>19</Lines>
  <Paragraphs>5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Rovesti</dc:creator>
  <cp:lastModifiedBy>Λεοντίου Χριστιάνα</cp:lastModifiedBy>
  <cp:revision>2</cp:revision>
  <dcterms:created xsi:type="dcterms:W3CDTF">2026-01-16T06:39:00Z</dcterms:created>
  <dcterms:modified xsi:type="dcterms:W3CDTF">2026-01-16T06:39:00Z</dcterms:modified>
</cp:coreProperties>
</file>